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2637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B7874D4" w:rsidR="007B4A91" w:rsidRDefault="008C62F9" w:rsidP="008C62F9">
      <w:pPr>
        <w:ind w:left="720" w:firstLine="720"/>
        <w:rPr>
          <w:sz w:val="28"/>
          <w:szCs w:val="28"/>
        </w:rPr>
      </w:pPr>
      <w:r>
        <w:rPr>
          <w:sz w:val="28"/>
          <w:szCs w:val="28"/>
        </w:rPr>
        <w:t>Monsters Attack</w:t>
      </w:r>
    </w:p>
    <w:p w14:paraId="34A9E19B" w14:textId="77777777" w:rsidR="007B4A91" w:rsidRDefault="0042637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A61BECD" w:rsidR="007B4A91" w:rsidRDefault="008C62F9">
      <w:pPr>
        <w:ind w:left="720"/>
        <w:rPr>
          <w:sz w:val="28"/>
          <w:szCs w:val="28"/>
        </w:rPr>
      </w:pPr>
      <w:r>
        <w:rPr>
          <w:sz w:val="28"/>
          <w:szCs w:val="28"/>
        </w:rPr>
        <w:t>To Slay one of each monster</w:t>
      </w:r>
    </w:p>
    <w:p w14:paraId="3D632C61" w14:textId="77777777" w:rsidR="007B4A91" w:rsidRDefault="0042637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F786853" w14:textId="09472121" w:rsidR="008C62F9" w:rsidRDefault="008C62F9" w:rsidP="008C62F9">
      <w:pPr>
        <w:ind w:left="360"/>
        <w:rPr>
          <w:sz w:val="28"/>
          <w:szCs w:val="28"/>
        </w:rPr>
      </w:pPr>
      <w:r>
        <w:rPr>
          <w:sz w:val="28"/>
          <w:szCs w:val="28"/>
        </w:rPr>
        <w:t>Monsters from other dimensions start to flood into the city of our player,</w:t>
      </w:r>
    </w:p>
    <w:p w14:paraId="6102F988" w14:textId="77777777" w:rsidR="007B4A91" w:rsidRDefault="00426370">
      <w:pPr>
        <w:rPr>
          <w:sz w:val="28"/>
          <w:szCs w:val="28"/>
        </w:rPr>
      </w:pPr>
      <w:r>
        <w:pict w14:anchorId="04BE5B81">
          <v:rect id="_x0000_i1041" style="width:0;height:1.5pt" o:hralign="center" o:hrstd="t" o:hr="t" fillcolor="#a0a0a0" stroked="f"/>
        </w:pict>
      </w:r>
    </w:p>
    <w:p w14:paraId="4A2BBC4F" w14:textId="3DA8B6C8" w:rsidR="007B4A91" w:rsidRDefault="008C62F9" w:rsidP="008C62F9">
      <w:pPr>
        <w:rPr>
          <w:sz w:val="28"/>
          <w:szCs w:val="28"/>
        </w:rPr>
      </w:pPr>
      <w:r>
        <w:rPr>
          <w:sz w:val="28"/>
          <w:szCs w:val="28"/>
        </w:rPr>
        <w:t xml:space="preserve">    The player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fight </w:t>
      </w:r>
      <w:proofErr w:type="spellStart"/>
      <w:r>
        <w:rPr>
          <w:sz w:val="28"/>
          <w:szCs w:val="28"/>
        </w:rPr>
        <w:t>there</w:t>
      </w:r>
      <w:proofErr w:type="spellEnd"/>
      <w:r>
        <w:rPr>
          <w:sz w:val="28"/>
          <w:szCs w:val="28"/>
        </w:rPr>
        <w:t xml:space="preserve"> way to safety.</w:t>
      </w:r>
    </w:p>
    <w:p w14:paraId="0AE3FDBE" w14:textId="77777777" w:rsidR="007B4A91" w:rsidRDefault="0042637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2637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C384DB0" w:rsidR="007B4A91" w:rsidRDefault="002D0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261588E" w:rsidR="007B4A91" w:rsidRDefault="002D0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ay Monst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F1B0CF0" w:rsidR="007B4A91" w:rsidRDefault="002D0A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ster </w:t>
            </w:r>
            <w:r>
              <w:rPr>
                <w:sz w:val="28"/>
                <w:szCs w:val="28"/>
              </w:rPr>
              <w:t>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CFE8B7C" w:rsidR="007B4A91" w:rsidRDefault="00D653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F66AE03" w:rsidR="007B4A91" w:rsidRDefault="002D0A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ster 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9C68295" w:rsidR="007B4A91" w:rsidRDefault="00D653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E178387" w:rsidR="007B4A91" w:rsidRDefault="002D0A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ster 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7657F36" w:rsidR="007B4A91" w:rsidRDefault="00D653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A99CA9E" w:rsidR="007B4A91" w:rsidRDefault="002D0A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990BA79" w:rsidR="007B4A91" w:rsidRDefault="00D653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192F1F0E" w14:textId="6CDF9A21" w:rsidR="007B4A91" w:rsidRPr="00426370" w:rsidRDefault="00556965" w:rsidP="00426370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.</w:t>
      </w:r>
    </w:p>
    <w:p w14:paraId="5928C9E4" w14:textId="0CD60ADF" w:rsidR="00426370" w:rsidRDefault="00426370" w:rsidP="00426370">
      <w:pPr>
        <w:rPr>
          <w:sz w:val="24"/>
          <w:szCs w:val="24"/>
        </w:rPr>
      </w:pPr>
    </w:p>
    <w:p w14:paraId="0A6BB4BA" w14:textId="77777777" w:rsidR="00426370" w:rsidRPr="00426370" w:rsidRDefault="00426370" w:rsidP="00426370"/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4BD72FA" w:rsidR="007B4A91" w:rsidRDefault="00D65367">
      <w:pPr>
        <w:rPr>
          <w:sz w:val="28"/>
          <w:szCs w:val="28"/>
        </w:rPr>
      </w:pPr>
      <w:r>
        <w:rPr>
          <w:sz w:val="28"/>
          <w:szCs w:val="28"/>
        </w:rPr>
        <w:t>Monsters drop ammo</w:t>
      </w:r>
      <w:r w:rsidR="003D1F39">
        <w:rPr>
          <w:sz w:val="28"/>
          <w:szCs w:val="28"/>
        </w:rPr>
        <w:t xml:space="preserve"> and coins</w:t>
      </w:r>
    </w:p>
    <w:p w14:paraId="7C9E10E8" w14:textId="33CBA820" w:rsidR="007B4A91" w:rsidRDefault="00D65367" w:rsidP="00D65367">
      <w:pPr>
        <w:rPr>
          <w:sz w:val="28"/>
          <w:szCs w:val="28"/>
        </w:rPr>
      </w:pPr>
      <w:r>
        <w:pict w14:anchorId="3E21DA97">
          <v:rect id="_x0000_i1046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33800810">
    <w:abstractNumId w:val="0"/>
  </w:num>
  <w:num w:numId="2" w16cid:durableId="1694695846">
    <w:abstractNumId w:val="1"/>
  </w:num>
  <w:num w:numId="3" w16cid:durableId="1708555347">
    <w:abstractNumId w:val="3"/>
  </w:num>
  <w:num w:numId="4" w16cid:durableId="1639348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D0A07"/>
    <w:rsid w:val="003D1F39"/>
    <w:rsid w:val="00426370"/>
    <w:rsid w:val="00556965"/>
    <w:rsid w:val="007B4A91"/>
    <w:rsid w:val="008C62F9"/>
    <w:rsid w:val="00D65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ana Campbell</cp:lastModifiedBy>
  <cp:revision>6</cp:revision>
  <dcterms:created xsi:type="dcterms:W3CDTF">2021-03-18T05:03:00Z</dcterms:created>
  <dcterms:modified xsi:type="dcterms:W3CDTF">2022-04-11T00:38:00Z</dcterms:modified>
</cp:coreProperties>
</file>